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66C27D3B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66C27D34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66C27D35" w14:textId="1B361E03" w:rsidR="00F62B59" w:rsidRPr="00645C8B" w:rsidRDefault="00E22DAB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  <w:t>Guest Service Representative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C27D3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6C27D37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6C27D38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66C27D3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66C27D3A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6C27D3C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66C27D3D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66C27D3E" w14:textId="218F943E" w:rsidR="00C87EF5" w:rsidRPr="00E22DAB" w:rsidRDefault="00E22DAB" w:rsidP="00E22DAB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66C27D3F" w14:textId="1C36CC7E" w:rsidR="00C87EF5" w:rsidRPr="00E22DAB" w:rsidRDefault="00C87EF5" w:rsidP="00E22DAB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6C27D40" w14:textId="77777777" w:rsidR="00C87EF5" w:rsidRPr="00E22DAB" w:rsidRDefault="00C87EF5" w:rsidP="00E22DAB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6C27D41" w14:textId="77777777" w:rsidR="00C87EF5" w:rsidRPr="00E22DAB" w:rsidRDefault="00C87EF5" w:rsidP="00E22DAB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09DDA567" w14:textId="77777777" w:rsidR="00E22DAB" w:rsidRPr="00E22DAB" w:rsidRDefault="00E22DAB" w:rsidP="00E22DAB">
      <w:pPr>
        <w:spacing w:before="240"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is Letter is regarding my interest in applying for the post of Guest Service Representative at [XXX Hotel]. I am a customer service professional with comprehensive expertise and experience in the field of hotel management. I am certain that my work experience aligns perfectly with the expertise you are seeking in the running of your hotel.</w:t>
      </w:r>
    </w:p>
    <w:p w14:paraId="171F2727" w14:textId="2AEE9530" w:rsidR="00E22DAB" w:rsidRPr="00E22DAB" w:rsidRDefault="00E22DAB" w:rsidP="00E22DAB">
      <w:pPr>
        <w:spacing w:before="240"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[XXX </w:t>
      </w:r>
      <w:r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Hotel] is</w:t>
      </w:r>
      <w:r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 xml:space="preserve"> one of the most sought-after hotels in the district. Your ability to stay true to your words and provide outstanding standards for accommodation and service to your guests has never failed to amaze me. I believe I can significantly contribute to your hotel’s objectives.</w:t>
      </w:r>
    </w:p>
    <w:p w14:paraId="212DC8A1" w14:textId="77777777" w:rsidR="00E22DAB" w:rsidRPr="00E22DAB" w:rsidRDefault="00E22DAB" w:rsidP="00E22DAB">
      <w:pPr>
        <w:spacing w:before="240"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have four years of experience in guest service and relations at [YYY Hotels]. My experience has taught me to excel at assessing the needs of the hotel guests and developing efficient and effective methods to enhance the quality of service.</w:t>
      </w:r>
    </w:p>
    <w:p w14:paraId="74768A92" w14:textId="77777777" w:rsidR="00E22DAB" w:rsidRPr="00E22DAB" w:rsidRDefault="00E22DAB" w:rsidP="00E22DAB">
      <w:pPr>
        <w:spacing w:before="240"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t my current place of work, I perform the following tasks and duties:</w:t>
      </w:r>
    </w:p>
    <w:p w14:paraId="51F062C9" w14:textId="77777777" w:rsidR="00E22DAB" w:rsidRDefault="00E22DAB" w:rsidP="00E22DAB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</w:p>
    <w:p w14:paraId="104CE591" w14:textId="05D56A4D" w:rsidR="00E22DAB" w:rsidRPr="00E22DAB" w:rsidRDefault="00E22DAB" w:rsidP="00E22DAB">
      <w:pPr>
        <w:pStyle w:val="ListParagraph"/>
        <w:numPr>
          <w:ilvl w:val="0"/>
          <w:numId w:val="10"/>
        </w:numPr>
        <w:spacing w:after="0"/>
        <w:ind w:left="709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cted as a liaison between the hotel guest and the hotel management team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710F96D6" w14:textId="77777777" w:rsidR="00E22DAB" w:rsidRPr="00E22DAB" w:rsidRDefault="00E22DAB" w:rsidP="00E22DAB">
      <w:pPr>
        <w:numPr>
          <w:ilvl w:val="0"/>
          <w:numId w:val="9"/>
        </w:numPr>
        <w:spacing w:after="0"/>
        <w:ind w:left="709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Passed the restaurant auditing experience and received an 82% hospitality score.</w:t>
      </w:r>
    </w:p>
    <w:p w14:paraId="7E1A7232" w14:textId="675BCBBC" w:rsidR="00E22DAB" w:rsidRPr="00E22DAB" w:rsidRDefault="00E22DAB" w:rsidP="00E22DAB">
      <w:pPr>
        <w:numPr>
          <w:ilvl w:val="0"/>
          <w:numId w:val="9"/>
        </w:numPr>
        <w:spacing w:after="0"/>
        <w:ind w:left="709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Received good guest review scores as a result of my good professional work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579BDC14" w14:textId="47A3DB3D" w:rsidR="00E22DAB" w:rsidRPr="00E22DAB" w:rsidRDefault="00E22DAB" w:rsidP="00E22DAB">
      <w:pPr>
        <w:numPr>
          <w:ilvl w:val="0"/>
          <w:numId w:val="9"/>
        </w:numPr>
        <w:spacing w:after="0"/>
        <w:ind w:left="709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nswered guest inquiries about the services offered by the hotel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1156C51C" w14:textId="741E9B3C" w:rsidR="00E22DAB" w:rsidRPr="00E22DAB" w:rsidRDefault="00E22DAB" w:rsidP="00E22DAB">
      <w:pPr>
        <w:numPr>
          <w:ilvl w:val="0"/>
          <w:numId w:val="9"/>
        </w:numPr>
        <w:spacing w:after="0"/>
        <w:ind w:left="709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Resolving issues between staff management and the guests</w:t>
      </w:r>
      <w:r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8D46E7B" w14:textId="77777777" w:rsidR="00E22DAB" w:rsidRPr="00E22DAB" w:rsidRDefault="00E22DAB" w:rsidP="00E22DAB">
      <w:pPr>
        <w:spacing w:before="240"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From my current experience, I have acquired strong organizational and analytical skills, along with a systematic approach to come with solutions to resolve issues and concerns. I believe that working at your hotel will provide me with an excellent platform to upgrade my skills and abilities. </w:t>
      </w:r>
    </w:p>
    <w:p w14:paraId="189F3E13" w14:textId="77777777" w:rsidR="00E22DAB" w:rsidRPr="00E22DAB" w:rsidRDefault="00E22DAB" w:rsidP="00E22DAB">
      <w:pPr>
        <w:spacing w:before="240"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ank you for your time and consideration.</w:t>
      </w:r>
    </w:p>
    <w:p w14:paraId="301D2D21" w14:textId="77777777" w:rsidR="00E22DAB" w:rsidRPr="00E22DAB" w:rsidRDefault="00E22DAB" w:rsidP="00E22DAB">
      <w:pPr>
        <w:spacing w:before="240"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incerely, </w:t>
      </w:r>
    </w:p>
    <w:p w14:paraId="6A5916BD" w14:textId="77777777" w:rsidR="00E22DAB" w:rsidRPr="00E22DAB" w:rsidRDefault="00E22DAB" w:rsidP="00E22DAB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 w:bidi="te-IN"/>
        </w:rPr>
      </w:pPr>
      <w:r w:rsidRPr="00E22DA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sectPr w:rsidR="00E22DAB" w:rsidRPr="00E22DAB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27D51" w14:textId="77777777" w:rsidR="009C733C" w:rsidRDefault="009C733C" w:rsidP="00AC3120">
      <w:pPr>
        <w:spacing w:after="0" w:line="240" w:lineRule="auto"/>
      </w:pPr>
      <w:r>
        <w:separator/>
      </w:r>
    </w:p>
  </w:endnote>
  <w:endnote w:type="continuationSeparator" w:id="0">
    <w:p w14:paraId="66C27D52" w14:textId="77777777" w:rsidR="009C733C" w:rsidRDefault="009C733C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27D53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C27D55" wp14:editId="66C27D56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6C27D54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27D4F" w14:textId="77777777" w:rsidR="009C733C" w:rsidRDefault="009C733C" w:rsidP="00AC3120">
      <w:pPr>
        <w:spacing w:after="0" w:line="240" w:lineRule="auto"/>
      </w:pPr>
      <w:r>
        <w:separator/>
      </w:r>
    </w:p>
  </w:footnote>
  <w:footnote w:type="continuationSeparator" w:id="0">
    <w:p w14:paraId="66C27D50" w14:textId="77777777" w:rsidR="009C733C" w:rsidRDefault="009C733C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A4717"/>
    <w:multiLevelType w:val="hybridMultilevel"/>
    <w:tmpl w:val="153262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313752"/>
    <w:multiLevelType w:val="multilevel"/>
    <w:tmpl w:val="FB14B2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02E8E"/>
    <w:multiLevelType w:val="multilevel"/>
    <w:tmpl w:val="5EF2E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6"/>
  </w:num>
  <w:num w:numId="5">
    <w:abstractNumId w:val="9"/>
  </w:num>
  <w:num w:numId="6">
    <w:abstractNumId w:val="7"/>
  </w:num>
  <w:num w:numId="7">
    <w:abstractNumId w:val="8"/>
  </w:num>
  <w:num w:numId="8">
    <w:abstractNumId w:val="1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45C8B"/>
    <w:rsid w:val="00661CB4"/>
    <w:rsid w:val="00681364"/>
    <w:rsid w:val="00693195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0C6C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22DAB"/>
    <w:rsid w:val="00E76BBF"/>
    <w:rsid w:val="00EC77BB"/>
    <w:rsid w:val="00ED5CC7"/>
    <w:rsid w:val="00F00B49"/>
    <w:rsid w:val="00F06E6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6C27D34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5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6</Words>
  <Characters>174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est Service Representative Cover Letter Sample</dc:title>
  <dc:subject>Create your Cover Letter using Free Guest Service Representative Cover Letter Sample Template</dc:subject>
  <dc:creator>Qwikresume.com</dc:creator>
  <dcterms:created xsi:type="dcterms:W3CDTF">2021-10-06T05:23:00Z</dcterms:created>
  <dcterms:modified xsi:type="dcterms:W3CDTF">2021-10-06T05:23:00Z</dcterms:modified>
  <cp:category>Hospitality</cp:category>
</cp:coreProperties>
</file>